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E7123" w:rsidRDefault="00DE7123" w:rsidP="00EB6DC5">
      <w:pPr>
        <w:jc w:val="center"/>
      </w:pPr>
    </w:p>
    <w:p w:rsidR="00DE7123" w:rsidRDefault="00DE7123" w:rsidP="00EB6DC5">
      <w:pPr>
        <w:jc w:val="center"/>
      </w:pPr>
    </w:p>
    <w:p w:rsidR="00DE7123" w:rsidRDefault="00DE7123" w:rsidP="00EB6DC5">
      <w:pPr>
        <w:jc w:val="center"/>
      </w:pPr>
    </w:p>
    <w:p w:rsidR="00DE7123" w:rsidRDefault="00DE7123" w:rsidP="00EB6DC5">
      <w:pPr>
        <w:jc w:val="center"/>
      </w:pPr>
    </w:p>
    <w:p w:rsidR="00DE7123" w:rsidRPr="00945FEA" w:rsidRDefault="00C11E6A" w:rsidP="00EB6DC5">
      <w:pPr>
        <w:jc w:val="center"/>
      </w:pPr>
      <w:r>
        <w:rPr>
          <w:rStyle w:val="instancename"/>
        </w:rPr>
        <w:t xml:space="preserve">Module </w:t>
      </w:r>
      <w:r w:rsidR="0059360A">
        <w:rPr>
          <w:rStyle w:val="instancename"/>
        </w:rPr>
        <w:t>1 Activity – Configure a Development Environment</w:t>
      </w:r>
    </w:p>
    <w:p w:rsidR="00DE7123" w:rsidRDefault="00C64345" w:rsidP="00EB6DC5">
      <w:pPr>
        <w:jc w:val="center"/>
      </w:pPr>
      <w:r>
        <w:t>Makayla Pierce</w:t>
      </w:r>
    </w:p>
    <w:p w:rsidR="00DE7123" w:rsidRDefault="008422BC" w:rsidP="00EB6DC5">
      <w:pPr>
        <w:jc w:val="center"/>
      </w:pPr>
      <w:r>
        <w:t>Rasmussen C</w:t>
      </w:r>
      <w:r w:rsidR="00DE7123">
        <w:t>ollege</w:t>
      </w:r>
    </w:p>
    <w:p w:rsidR="00DE7123" w:rsidRDefault="00DE7123" w:rsidP="00EB6DC5">
      <w:pPr>
        <w:jc w:val="center"/>
      </w:pPr>
    </w:p>
    <w:p w:rsidR="00DE7123" w:rsidRDefault="00DE7123" w:rsidP="00EB6DC5">
      <w:pPr>
        <w:jc w:val="center"/>
      </w:pPr>
    </w:p>
    <w:p w:rsidR="00DE7123" w:rsidRDefault="00DE7123" w:rsidP="00EB6DC5">
      <w:pPr>
        <w:jc w:val="center"/>
      </w:pPr>
    </w:p>
    <w:p w:rsidR="00DE7123" w:rsidRDefault="00DE7123" w:rsidP="00EB6DC5">
      <w:pPr>
        <w:jc w:val="center"/>
      </w:pPr>
      <w:r>
        <w:t>Author</w:t>
      </w:r>
      <w:r w:rsidR="003831DF">
        <w:t>’s</w:t>
      </w:r>
      <w:r>
        <w:t xml:space="preserve"> note</w:t>
      </w:r>
    </w:p>
    <w:p w:rsidR="00BD53B9" w:rsidRDefault="00DE7123" w:rsidP="00DE7123">
      <w:pPr>
        <w:spacing w:line="360" w:lineRule="auto"/>
        <w:ind w:firstLine="720"/>
      </w:pPr>
      <w:r>
        <w:rPr>
          <w:rFonts w:cs="Times New Roman"/>
          <w:szCs w:val="24"/>
        </w:rPr>
        <w:t>This resea</w:t>
      </w:r>
      <w:r w:rsidR="005360E1">
        <w:rPr>
          <w:rFonts w:cs="Times New Roman"/>
          <w:szCs w:val="24"/>
        </w:rPr>
        <w:t>r</w:t>
      </w:r>
      <w:r w:rsidR="0059360A">
        <w:rPr>
          <w:rFonts w:cs="Times New Roman"/>
          <w:szCs w:val="24"/>
        </w:rPr>
        <w:t>ch is being submitted on October 4</w:t>
      </w:r>
      <w:r w:rsidR="00F34134">
        <w:rPr>
          <w:rFonts w:cs="Times New Roman"/>
          <w:szCs w:val="24"/>
        </w:rPr>
        <w:t>, 2018</w:t>
      </w:r>
      <w:r>
        <w:rPr>
          <w:rFonts w:cs="Times New Roman"/>
          <w:szCs w:val="24"/>
        </w:rPr>
        <w:t xml:space="preserve">, for </w:t>
      </w:r>
      <w:r w:rsidR="0059360A">
        <w:rPr>
          <w:rFonts w:cs="Times New Roman"/>
          <w:szCs w:val="24"/>
        </w:rPr>
        <w:t>Fundamentals of Mobile Web Application Development.</w:t>
      </w:r>
    </w:p>
    <w:p w:rsidR="00BD53B9" w:rsidRDefault="00BD53B9">
      <w:pPr>
        <w:spacing w:after="200" w:line="276" w:lineRule="auto"/>
      </w:pPr>
      <w:r>
        <w:br w:type="page"/>
      </w:r>
    </w:p>
    <w:p w:rsidR="0059360A" w:rsidRDefault="00C73A0A" w:rsidP="00E14479">
      <w:pPr>
        <w:rPr>
          <w:rFonts w:cs="Times New Roman"/>
          <w:bCs/>
          <w:color w:val="333333"/>
          <w:szCs w:val="24"/>
        </w:rPr>
      </w:pPr>
      <w:r w:rsidRPr="00C73A0A">
        <w:rPr>
          <w:rFonts w:cs="Times New Roman"/>
          <w:bCs/>
          <w:color w:val="333333"/>
          <w:szCs w:val="24"/>
        </w:rPr>
        <w:lastRenderedPageBreak/>
        <w:t>http://fundwebappdevsvm.centralus.cloudapp.azure.com/mod1_activity.html</w:t>
      </w:r>
    </w:p>
    <w:p w:rsidR="00C73A0A" w:rsidRDefault="00C73A0A" w:rsidP="00E14479">
      <w:pPr>
        <w:rPr>
          <w:rStyle w:val="Hyperlink"/>
          <w:rFonts w:cs="Times New Roman"/>
          <w:bCs/>
          <w:szCs w:val="24"/>
        </w:rPr>
      </w:pPr>
      <w:r>
        <w:rPr>
          <w:noProof/>
          <w:lang w:eastAsia="ja-JP"/>
        </w:rPr>
        <w:drawing>
          <wp:inline distT="0" distB="0" distL="0" distR="0" wp14:anchorId="3059FA28" wp14:editId="07397110">
            <wp:extent cx="5943600" cy="341566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5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360A" w:rsidRDefault="008D714A" w:rsidP="00E14479">
      <w:pPr>
        <w:rPr>
          <w:rFonts w:cs="Times New Roman"/>
          <w:bCs/>
          <w:color w:val="333333"/>
          <w:szCs w:val="24"/>
        </w:rPr>
      </w:pPr>
      <w:hyperlink r:id="rId8" w:history="1">
        <w:r w:rsidR="0059360A" w:rsidRPr="003449EC">
          <w:rPr>
            <w:rStyle w:val="Hyperlink"/>
            <w:rFonts w:cs="Times New Roman"/>
            <w:bCs/>
            <w:szCs w:val="24"/>
          </w:rPr>
          <w:t>https://github.com/MakaylaPierce/FundWebAppDevs/</w:t>
        </w:r>
      </w:hyperlink>
    </w:p>
    <w:p w:rsidR="0059360A" w:rsidRDefault="0059360A" w:rsidP="00E14479">
      <w:pPr>
        <w:rPr>
          <w:rFonts w:cs="Times New Roman"/>
          <w:bCs/>
          <w:color w:val="333333"/>
          <w:szCs w:val="24"/>
        </w:rPr>
      </w:pPr>
    </w:p>
    <w:p w:rsidR="0059360A" w:rsidRDefault="0059360A">
      <w:pPr>
        <w:spacing w:after="200" w:line="276" w:lineRule="auto"/>
        <w:rPr>
          <w:rFonts w:cs="Times New Roman"/>
          <w:bCs/>
          <w:color w:val="333333"/>
          <w:szCs w:val="24"/>
        </w:rPr>
      </w:pPr>
      <w:r>
        <w:rPr>
          <w:rFonts w:cs="Times New Roman"/>
          <w:bCs/>
          <w:color w:val="333333"/>
          <w:szCs w:val="24"/>
        </w:rPr>
        <w:br w:type="page"/>
      </w:r>
    </w:p>
    <w:p w:rsidR="00D842A1" w:rsidRDefault="0059360A" w:rsidP="00E14479">
      <w:pPr>
        <w:rPr>
          <w:rFonts w:cs="Times New Roman"/>
          <w:bCs/>
          <w:color w:val="333333"/>
          <w:szCs w:val="24"/>
        </w:rPr>
      </w:pPr>
      <w:r>
        <w:rPr>
          <w:noProof/>
          <w:lang w:eastAsia="ja-JP"/>
        </w:rPr>
        <w:lastRenderedPageBreak/>
        <w:drawing>
          <wp:inline distT="0" distB="0" distL="0" distR="0" wp14:anchorId="7AE9E320" wp14:editId="3AB36F9E">
            <wp:extent cx="5753100" cy="51149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53100" cy="511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360A" w:rsidRDefault="0059360A" w:rsidP="00E14479">
      <w:pPr>
        <w:rPr>
          <w:rFonts w:cs="Times New Roman"/>
          <w:bCs/>
          <w:color w:val="333333"/>
          <w:szCs w:val="24"/>
        </w:rPr>
      </w:pPr>
      <w:r>
        <w:rPr>
          <w:noProof/>
          <w:lang w:eastAsia="ja-JP"/>
        </w:rPr>
        <w:lastRenderedPageBreak/>
        <w:drawing>
          <wp:inline distT="0" distB="0" distL="0" distR="0" wp14:anchorId="29E73E42" wp14:editId="62211583">
            <wp:extent cx="5695950" cy="50768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507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3A0A" w:rsidRDefault="00C73A0A" w:rsidP="00C73A0A">
      <w:pPr>
        <w:ind w:left="-1440"/>
        <w:rPr>
          <w:rFonts w:cs="Times New Roman"/>
          <w:bCs/>
          <w:color w:val="333333"/>
          <w:szCs w:val="24"/>
        </w:rPr>
      </w:pPr>
      <w:bookmarkStart w:id="0" w:name="_GoBack"/>
      <w:r>
        <w:rPr>
          <w:noProof/>
          <w:lang w:eastAsia="ja-JP"/>
        </w:rPr>
        <w:lastRenderedPageBreak/>
        <w:drawing>
          <wp:inline distT="0" distB="0" distL="0" distR="0" wp14:anchorId="43C23389" wp14:editId="5C312F16">
            <wp:extent cx="8285444" cy="4493260"/>
            <wp:effectExtent l="0" t="0" r="1905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292964" cy="4497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59360A" w:rsidRDefault="0059360A" w:rsidP="00E14479">
      <w:pPr>
        <w:rPr>
          <w:rFonts w:cs="Times New Roman"/>
          <w:bCs/>
          <w:color w:val="333333"/>
          <w:szCs w:val="24"/>
        </w:rPr>
      </w:pPr>
      <w:r>
        <w:rPr>
          <w:noProof/>
          <w:lang w:eastAsia="ja-JP"/>
        </w:rPr>
        <w:lastRenderedPageBreak/>
        <w:drawing>
          <wp:inline distT="0" distB="0" distL="0" distR="0" wp14:anchorId="4F2CA330" wp14:editId="58759EC6">
            <wp:extent cx="8321816" cy="4086225"/>
            <wp:effectExtent l="0" t="0" r="317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8333053" cy="4091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360A" w:rsidRDefault="0059360A" w:rsidP="00E14479">
      <w:pPr>
        <w:rPr>
          <w:rFonts w:cs="Times New Roman"/>
          <w:bCs/>
          <w:color w:val="333333"/>
          <w:szCs w:val="24"/>
        </w:rPr>
      </w:pPr>
      <w:r>
        <w:rPr>
          <w:noProof/>
          <w:lang w:eastAsia="ja-JP"/>
        </w:rPr>
        <w:lastRenderedPageBreak/>
        <w:drawing>
          <wp:inline distT="0" distB="0" distL="0" distR="0" wp14:anchorId="16358CA3" wp14:editId="4CE052B0">
            <wp:extent cx="5943600" cy="5687060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8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360A" w:rsidRDefault="0059360A" w:rsidP="00E14479">
      <w:pPr>
        <w:rPr>
          <w:rFonts w:cs="Times New Roman"/>
          <w:bCs/>
          <w:color w:val="333333"/>
          <w:szCs w:val="24"/>
        </w:rPr>
      </w:pPr>
      <w:r>
        <w:rPr>
          <w:noProof/>
          <w:lang w:eastAsia="ja-JP"/>
        </w:rPr>
        <w:lastRenderedPageBreak/>
        <w:drawing>
          <wp:inline distT="0" distB="0" distL="0" distR="0" wp14:anchorId="7811CF7F" wp14:editId="18053DD1">
            <wp:extent cx="5943600" cy="5081905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8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360A" w:rsidRDefault="0059360A" w:rsidP="00E14479">
      <w:pPr>
        <w:rPr>
          <w:rFonts w:cs="Times New Roman"/>
          <w:bCs/>
          <w:color w:val="333333"/>
          <w:szCs w:val="24"/>
        </w:rPr>
      </w:pPr>
      <w:r>
        <w:rPr>
          <w:noProof/>
          <w:lang w:eastAsia="ja-JP"/>
        </w:rPr>
        <w:lastRenderedPageBreak/>
        <w:drawing>
          <wp:inline distT="0" distB="0" distL="0" distR="0" wp14:anchorId="7A4F3CD8" wp14:editId="04AF2F53">
            <wp:extent cx="5943600" cy="410845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360A" w:rsidRPr="00E14479" w:rsidRDefault="0059360A" w:rsidP="00E14479">
      <w:pPr>
        <w:rPr>
          <w:rFonts w:cs="Times New Roman"/>
          <w:bCs/>
          <w:color w:val="333333"/>
          <w:szCs w:val="24"/>
        </w:rPr>
      </w:pPr>
    </w:p>
    <w:sectPr w:rsidR="0059360A" w:rsidRPr="00E14479" w:rsidSect="00AE1340">
      <w:head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D714A" w:rsidRDefault="008D714A" w:rsidP="00DE7123">
      <w:pPr>
        <w:spacing w:line="240" w:lineRule="auto"/>
      </w:pPr>
      <w:r>
        <w:separator/>
      </w:r>
    </w:p>
  </w:endnote>
  <w:endnote w:type="continuationSeparator" w:id="0">
    <w:p w:rsidR="008D714A" w:rsidRDefault="008D714A" w:rsidP="00DE712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D714A" w:rsidRDefault="008D714A" w:rsidP="00DE7123">
      <w:pPr>
        <w:spacing w:line="240" w:lineRule="auto"/>
      </w:pPr>
      <w:r>
        <w:separator/>
      </w:r>
    </w:p>
  </w:footnote>
  <w:footnote w:type="continuationSeparator" w:id="0">
    <w:p w:rsidR="008D714A" w:rsidRDefault="008D714A" w:rsidP="00DE712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B3741" w:rsidRDefault="003021D6">
    <w:r>
      <w:t xml:space="preserve">Module </w:t>
    </w:r>
    <w:r w:rsidR="0059360A">
      <w:t>1 Activit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F014A5"/>
    <w:multiLevelType w:val="multilevel"/>
    <w:tmpl w:val="447E2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2C87077"/>
    <w:multiLevelType w:val="multilevel"/>
    <w:tmpl w:val="C83C2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A5A1A02"/>
    <w:multiLevelType w:val="multilevel"/>
    <w:tmpl w:val="FC0021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1tTQ1MDYzMDM2NbVQ0lEKTi0uzszPAykwqwUA4fetBSwAAAA="/>
  </w:docVars>
  <w:rsids>
    <w:rsidRoot w:val="004C0081"/>
    <w:rsid w:val="0000053D"/>
    <w:rsid w:val="00007714"/>
    <w:rsid w:val="000104C8"/>
    <w:rsid w:val="00034403"/>
    <w:rsid w:val="00052D0E"/>
    <w:rsid w:val="00060402"/>
    <w:rsid w:val="00060F5A"/>
    <w:rsid w:val="00066953"/>
    <w:rsid w:val="00075E6A"/>
    <w:rsid w:val="000877CC"/>
    <w:rsid w:val="00091C79"/>
    <w:rsid w:val="000C3DBA"/>
    <w:rsid w:val="00101996"/>
    <w:rsid w:val="001030E6"/>
    <w:rsid w:val="00122BC3"/>
    <w:rsid w:val="00130B7C"/>
    <w:rsid w:val="00162E39"/>
    <w:rsid w:val="00166BD6"/>
    <w:rsid w:val="001A7BA2"/>
    <w:rsid w:val="001B10A8"/>
    <w:rsid w:val="001B561F"/>
    <w:rsid w:val="001E6036"/>
    <w:rsid w:val="001F5D45"/>
    <w:rsid w:val="002025F8"/>
    <w:rsid w:val="00206119"/>
    <w:rsid w:val="0022531C"/>
    <w:rsid w:val="00226DF9"/>
    <w:rsid w:val="0024185F"/>
    <w:rsid w:val="00253851"/>
    <w:rsid w:val="002755BA"/>
    <w:rsid w:val="0027706D"/>
    <w:rsid w:val="002F76D5"/>
    <w:rsid w:val="003021D6"/>
    <w:rsid w:val="00305DC5"/>
    <w:rsid w:val="00312D0B"/>
    <w:rsid w:val="0032665A"/>
    <w:rsid w:val="00340878"/>
    <w:rsid w:val="00350E91"/>
    <w:rsid w:val="00362C46"/>
    <w:rsid w:val="0037728B"/>
    <w:rsid w:val="003831DF"/>
    <w:rsid w:val="00394874"/>
    <w:rsid w:val="003C1046"/>
    <w:rsid w:val="003C5878"/>
    <w:rsid w:val="003D5209"/>
    <w:rsid w:val="003E36D4"/>
    <w:rsid w:val="003F6910"/>
    <w:rsid w:val="00444C54"/>
    <w:rsid w:val="0047544F"/>
    <w:rsid w:val="0048698B"/>
    <w:rsid w:val="0049650B"/>
    <w:rsid w:val="004A500E"/>
    <w:rsid w:val="004A7995"/>
    <w:rsid w:val="004B1701"/>
    <w:rsid w:val="004B3570"/>
    <w:rsid w:val="004C0081"/>
    <w:rsid w:val="005255BD"/>
    <w:rsid w:val="0053307D"/>
    <w:rsid w:val="005360E1"/>
    <w:rsid w:val="005639AA"/>
    <w:rsid w:val="00564CD6"/>
    <w:rsid w:val="00572C09"/>
    <w:rsid w:val="005826BB"/>
    <w:rsid w:val="0059360A"/>
    <w:rsid w:val="005A5DAF"/>
    <w:rsid w:val="005C6F3F"/>
    <w:rsid w:val="005C7184"/>
    <w:rsid w:val="005E6045"/>
    <w:rsid w:val="005E7B9E"/>
    <w:rsid w:val="005F2082"/>
    <w:rsid w:val="0060148D"/>
    <w:rsid w:val="00615373"/>
    <w:rsid w:val="0066491D"/>
    <w:rsid w:val="00666528"/>
    <w:rsid w:val="00681FE9"/>
    <w:rsid w:val="00687762"/>
    <w:rsid w:val="006926D2"/>
    <w:rsid w:val="006A26AA"/>
    <w:rsid w:val="006A4090"/>
    <w:rsid w:val="006C5788"/>
    <w:rsid w:val="006F13A3"/>
    <w:rsid w:val="00711137"/>
    <w:rsid w:val="007219E0"/>
    <w:rsid w:val="007302CB"/>
    <w:rsid w:val="007854BE"/>
    <w:rsid w:val="00785A0E"/>
    <w:rsid w:val="007A7C75"/>
    <w:rsid w:val="007D49CA"/>
    <w:rsid w:val="007D666E"/>
    <w:rsid w:val="007F2EBE"/>
    <w:rsid w:val="007F3858"/>
    <w:rsid w:val="008126A7"/>
    <w:rsid w:val="008422BC"/>
    <w:rsid w:val="0084546B"/>
    <w:rsid w:val="00852349"/>
    <w:rsid w:val="0085742F"/>
    <w:rsid w:val="0089470E"/>
    <w:rsid w:val="00894E6E"/>
    <w:rsid w:val="00895941"/>
    <w:rsid w:val="008960B8"/>
    <w:rsid w:val="008D714A"/>
    <w:rsid w:val="00903994"/>
    <w:rsid w:val="009137CA"/>
    <w:rsid w:val="00924280"/>
    <w:rsid w:val="009459D2"/>
    <w:rsid w:val="00945FEA"/>
    <w:rsid w:val="00946AD5"/>
    <w:rsid w:val="0096303E"/>
    <w:rsid w:val="0098615C"/>
    <w:rsid w:val="009C4765"/>
    <w:rsid w:val="009F393D"/>
    <w:rsid w:val="009F6B28"/>
    <w:rsid w:val="00A00D3E"/>
    <w:rsid w:val="00A02652"/>
    <w:rsid w:val="00A1003F"/>
    <w:rsid w:val="00A12661"/>
    <w:rsid w:val="00A159EC"/>
    <w:rsid w:val="00A2642B"/>
    <w:rsid w:val="00A80201"/>
    <w:rsid w:val="00A80A04"/>
    <w:rsid w:val="00A86F9B"/>
    <w:rsid w:val="00A92A5F"/>
    <w:rsid w:val="00AB769E"/>
    <w:rsid w:val="00AE1340"/>
    <w:rsid w:val="00AF372A"/>
    <w:rsid w:val="00B119A3"/>
    <w:rsid w:val="00B21A51"/>
    <w:rsid w:val="00B223CA"/>
    <w:rsid w:val="00B22B8D"/>
    <w:rsid w:val="00B355F1"/>
    <w:rsid w:val="00B40D5F"/>
    <w:rsid w:val="00B45EA4"/>
    <w:rsid w:val="00B730E8"/>
    <w:rsid w:val="00B83DA9"/>
    <w:rsid w:val="00B83DD0"/>
    <w:rsid w:val="00B85843"/>
    <w:rsid w:val="00B912CC"/>
    <w:rsid w:val="00BB1D53"/>
    <w:rsid w:val="00BB6BEB"/>
    <w:rsid w:val="00BC1BBA"/>
    <w:rsid w:val="00BD53B9"/>
    <w:rsid w:val="00BE24B0"/>
    <w:rsid w:val="00BF1EBF"/>
    <w:rsid w:val="00C11E6A"/>
    <w:rsid w:val="00C1258C"/>
    <w:rsid w:val="00C12F62"/>
    <w:rsid w:val="00C24B65"/>
    <w:rsid w:val="00C611CF"/>
    <w:rsid w:val="00C64345"/>
    <w:rsid w:val="00C73A0A"/>
    <w:rsid w:val="00C84857"/>
    <w:rsid w:val="00C87EA5"/>
    <w:rsid w:val="00C9636A"/>
    <w:rsid w:val="00C965EA"/>
    <w:rsid w:val="00CA07AC"/>
    <w:rsid w:val="00CA0E6E"/>
    <w:rsid w:val="00CB6679"/>
    <w:rsid w:val="00CC2823"/>
    <w:rsid w:val="00CD0CDC"/>
    <w:rsid w:val="00CD1998"/>
    <w:rsid w:val="00CE20D4"/>
    <w:rsid w:val="00CE71BF"/>
    <w:rsid w:val="00D07BA4"/>
    <w:rsid w:val="00D329C6"/>
    <w:rsid w:val="00D33FE4"/>
    <w:rsid w:val="00D353E8"/>
    <w:rsid w:val="00D56123"/>
    <w:rsid w:val="00D60F96"/>
    <w:rsid w:val="00D6318B"/>
    <w:rsid w:val="00D6409E"/>
    <w:rsid w:val="00D77D44"/>
    <w:rsid w:val="00D842A1"/>
    <w:rsid w:val="00D9588F"/>
    <w:rsid w:val="00DA6CBA"/>
    <w:rsid w:val="00DC382E"/>
    <w:rsid w:val="00DE6818"/>
    <w:rsid w:val="00DE7123"/>
    <w:rsid w:val="00DF3CE9"/>
    <w:rsid w:val="00DF7A44"/>
    <w:rsid w:val="00E14479"/>
    <w:rsid w:val="00E3483C"/>
    <w:rsid w:val="00E41E8D"/>
    <w:rsid w:val="00E563A1"/>
    <w:rsid w:val="00E61A1C"/>
    <w:rsid w:val="00E66222"/>
    <w:rsid w:val="00EB6DC5"/>
    <w:rsid w:val="00F10580"/>
    <w:rsid w:val="00F2550E"/>
    <w:rsid w:val="00F333C8"/>
    <w:rsid w:val="00F34134"/>
    <w:rsid w:val="00F50F9E"/>
    <w:rsid w:val="00F653C7"/>
    <w:rsid w:val="00F71C9E"/>
    <w:rsid w:val="00F91697"/>
    <w:rsid w:val="00F97C3A"/>
    <w:rsid w:val="00FA24EE"/>
    <w:rsid w:val="00FA4B75"/>
    <w:rsid w:val="00FB3741"/>
    <w:rsid w:val="00FB45B3"/>
    <w:rsid w:val="00FD51F7"/>
    <w:rsid w:val="00FE26ED"/>
    <w:rsid w:val="00FF2E1C"/>
    <w:rsid w:val="00FF4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05C6167-8F11-4571-9CE3-F52DD1B28C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APA"/>
    <w:qFormat/>
    <w:rsid w:val="0066491D"/>
    <w:pPr>
      <w:spacing w:after="0" w:line="48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C3DBA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E712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7123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DE712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7123"/>
    <w:rPr>
      <w:rFonts w:ascii="Times New Roman" w:hAnsi="Times New Roman"/>
      <w:sz w:val="24"/>
    </w:rPr>
  </w:style>
  <w:style w:type="character" w:customStyle="1" w:styleId="instancename">
    <w:name w:val="instancename"/>
    <w:basedOn w:val="DefaultParagraphFont"/>
    <w:rsid w:val="00945FEA"/>
  </w:style>
  <w:style w:type="character" w:customStyle="1" w:styleId="accesshide">
    <w:name w:val="accesshide"/>
    <w:basedOn w:val="DefaultParagraphFont"/>
    <w:rsid w:val="00945FEA"/>
  </w:style>
  <w:style w:type="character" w:customStyle="1" w:styleId="xbe">
    <w:name w:val="xbe"/>
    <w:basedOn w:val="DefaultParagraphFont"/>
    <w:rsid w:val="00BD53B9"/>
  </w:style>
  <w:style w:type="character" w:styleId="FollowedHyperlink">
    <w:name w:val="FollowedHyperlink"/>
    <w:basedOn w:val="DefaultParagraphFont"/>
    <w:uiPriority w:val="99"/>
    <w:semiHidden/>
    <w:unhideWhenUsed/>
    <w:rsid w:val="00A2642B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62C46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240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6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2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5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881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028414">
                      <w:marLeft w:val="12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7926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1309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1047646">
                                  <w:marLeft w:val="-225"/>
                                  <w:marRight w:val="-195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6833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090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408512">
          <w:marLeft w:val="300"/>
          <w:marRight w:val="300"/>
          <w:marTop w:val="30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44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79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58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316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124010">
                      <w:marLeft w:val="12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1664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437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5005291">
                                  <w:marLeft w:val="-225"/>
                                  <w:marRight w:val="-195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93612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814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6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44875">
              <w:marLeft w:val="0"/>
              <w:marRight w:val="0"/>
              <w:marTop w:val="18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135008">
                  <w:marLeft w:val="3330"/>
                  <w:marRight w:val="18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35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82898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32098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AAAAAA"/>
                                <w:left w:val="single" w:sz="6" w:space="0" w:color="AAAAAA"/>
                                <w:bottom w:val="single" w:sz="6" w:space="0" w:color="AAAAAA"/>
                                <w:right w:val="single" w:sz="6" w:space="0" w:color="AAAAAA"/>
                              </w:divBdr>
                              <w:divsChild>
                                <w:div w:id="12378656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83164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83935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7153418">
                                              <w:marLeft w:val="63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8" w:space="1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357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4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6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67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992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992395">
                      <w:marLeft w:val="12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5262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15462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2458221">
                                  <w:marLeft w:val="-225"/>
                                  <w:marRight w:val="-195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5716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957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8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53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80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9548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4275904">
                      <w:marLeft w:val="12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6992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60245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300170">
                                  <w:marLeft w:val="-225"/>
                                  <w:marRight w:val="-195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3679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3682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771484">
          <w:marLeft w:val="300"/>
          <w:marRight w:val="300"/>
          <w:marTop w:val="30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MakaylaPierce/FundWebAppDevs/" TargetMode="External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63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kayla Pierce</dc:creator>
  <cp:lastModifiedBy>Makayla Pierce</cp:lastModifiedBy>
  <cp:revision>3</cp:revision>
  <dcterms:created xsi:type="dcterms:W3CDTF">2018-10-05T04:27:00Z</dcterms:created>
  <dcterms:modified xsi:type="dcterms:W3CDTF">2018-10-07T07:55:00Z</dcterms:modified>
</cp:coreProperties>
</file>